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4BD55E8" w:rsidR="0000007A" w:rsidRPr="00DE7D30" w:rsidRDefault="00EB78C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E3AF4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B78CF">
              <w:rPr>
                <w:rFonts w:ascii="Arial" w:hAnsi="Arial" w:cs="Arial"/>
                <w:b/>
                <w:bCs/>
                <w:szCs w:val="28"/>
                <w:lang w:val="en-GB"/>
              </w:rPr>
              <w:t>171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363420" w:rsidR="0000007A" w:rsidRPr="00DE7D30" w:rsidRDefault="00EB78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B78CF">
              <w:rPr>
                <w:rFonts w:ascii="Arial" w:hAnsi="Arial" w:cs="Arial"/>
                <w:b/>
                <w:szCs w:val="28"/>
                <w:lang w:val="en-GB"/>
              </w:rPr>
              <w:t xml:space="preserve">In vivo Antidiabetic Property of Artemisia </w:t>
            </w:r>
            <w:proofErr w:type="spellStart"/>
            <w:r w:rsidRPr="00EB78CF">
              <w:rPr>
                <w:rFonts w:ascii="Arial" w:hAnsi="Arial" w:cs="Arial"/>
                <w:b/>
                <w:szCs w:val="28"/>
                <w:lang w:val="en-GB"/>
              </w:rPr>
              <w:t>Pallens</w:t>
            </w:r>
            <w:proofErr w:type="spellEnd"/>
            <w:r w:rsidRPr="00EB78CF">
              <w:rPr>
                <w:rFonts w:ascii="Arial" w:hAnsi="Arial" w:cs="Arial"/>
                <w:b/>
                <w:szCs w:val="28"/>
                <w:lang w:val="en-GB"/>
              </w:rPr>
              <w:t xml:space="preserve"> Using Albino Rats as Model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1597D6" w:rsidR="00CF0BBB" w:rsidRPr="00DE7D30" w:rsidRDefault="00EB78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6.8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9D76D25" w14:textId="7DD8CECF" w:rsidR="00EB78CF" w:rsidRDefault="00EB78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78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Pharmacy and Biological Science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EB78CF">
                    <w:t xml:space="preserve"> </w:t>
                  </w:r>
                  <w:r w:rsidRPr="00EB78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2020) 10 (2): 162-166</w:t>
                  </w:r>
                </w:p>
                <w:p w14:paraId="36DA4574" w14:textId="77777777" w:rsidR="00EB78CF" w:rsidRDefault="00EB78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45BDD56D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B78CF" w:rsidRPr="00EB78CF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EB78CF" w:rsidRPr="00EB78C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ijpbs.com/previousissue.php?year=2020&amp;issue=2</w:t>
                    </w:r>
                  </w:hyperlink>
                </w:p>
                <w:p w14:paraId="66AF5BE4" w14:textId="77777777" w:rsidR="00EB78CF" w:rsidRPr="007B54A4" w:rsidRDefault="00EB78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829361" w14:textId="77777777" w:rsidR="00C71C37" w:rsidRPr="0000007A" w:rsidRDefault="00C71C37" w:rsidP="0099583E">
      <w:r>
        <w:separator/>
      </w:r>
    </w:p>
  </w:endnote>
  <w:endnote w:type="continuationSeparator" w:id="0">
    <w:p w14:paraId="4E59B798" w14:textId="77777777" w:rsidR="00C71C37" w:rsidRPr="0000007A" w:rsidRDefault="00C71C3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D07E4" w14:textId="77777777" w:rsidR="00C71C37" w:rsidRPr="0000007A" w:rsidRDefault="00C71C37" w:rsidP="0099583E">
      <w:r>
        <w:separator/>
      </w:r>
    </w:p>
  </w:footnote>
  <w:footnote w:type="continuationSeparator" w:id="0">
    <w:p w14:paraId="75134289" w14:textId="77777777" w:rsidR="00C71C37" w:rsidRPr="0000007A" w:rsidRDefault="00C71C3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366A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71C37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B78CF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7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pbs.com/previousissue.php?year=2020&amp;issue=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12:42:00Z</dcterms:modified>
</cp:coreProperties>
</file>